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0" w:name="internship-application-letter"/>
    <w:p>
      <w:pPr>
        <w:pStyle w:val="Heading1"/>
      </w:pPr>
      <w:r>
        <w:t xml:space="preserve">Internship Application Letter</w:t>
      </w:r>
    </w:p>
    <w:bookmarkEnd w:id="20"/>
    <w:p>
      <w:pPr>
        <w:pStyle w:val="FirstParagraph"/>
      </w:pPr>
      <w:r>
        <w:t xml:space="preserve">Your Name</w:t>
      </w:r>
      <w:r>
        <w:br/>
      </w:r>
      <w:r>
        <w:t xml:space="preserve">Your Student ID (if applicable)</w:t>
      </w:r>
      <w:r>
        <w:br/>
      </w:r>
      <w:r>
        <w:t xml:space="preserve">Department of Journalism and Mass Communication</w:t>
      </w:r>
      <w:r>
        <w:br/>
      </w:r>
      <w:r>
        <w:t xml:space="preserve">University of Dhaka, Bangladesh</w:t>
      </w:r>
      <w:r>
        <w:br/>
      </w:r>
      <w:r>
        <w:t xml:space="preserve">Email: yourname@example.com | Phone: +880 17XXXXXXXX</w:t>
      </w:r>
    </w:p>
    <w:p>
      <w:pPr>
        <w:pStyle w:val="BodyText"/>
      </w:pPr>
      <w:r>
        <w:t xml:space="preserve">Dhaka, Bangladesh</w:t>
      </w:r>
      <w:r>
        <w:br/>
      </w:r>
      <w:r>
        <w:t xml:space="preserve">October 26, 2023</w:t>
      </w:r>
    </w:p>
    <w:p>
      <w:pPr>
        <w:pStyle w:val="BodyText"/>
      </w:pPr>
      <w:r>
        <w:t xml:space="preserve">Editor-in-Chief</w:t>
      </w:r>
      <w:r>
        <w:br/>
      </w:r>
      <w:r>
        <w:t xml:space="preserve">[News Organization Name]</w:t>
      </w:r>
      <w:r>
        <w:br/>
      </w:r>
      <w:r>
        <w:t xml:space="preserve">[Organization Address]</w:t>
      </w:r>
      <w:r>
        <w:br/>
      </w:r>
      <w:r>
        <w:t xml:space="preserve">Dhaka, Bangladesh</w:t>
      </w:r>
    </w:p>
    <w:p>
      <w:pPr>
        <w:pStyle w:val="BodyText"/>
      </w:pPr>
      <w:r>
        <w:t xml:space="preserve">Subject: Application for Journalism Internship Position at [News Organization]</w:t>
      </w:r>
    </w:p>
    <w:p>
      <w:pPr>
        <w:pStyle w:val="BodyText"/>
      </w:pPr>
      <w:r>
        <w:t xml:space="preserve">Dear Editor-in-Chief,</w:t>
      </w:r>
    </w:p>
    <w:p>
      <w:pPr>
        <w:pStyle w:val="BodyText"/>
      </w:pPr>
      <w:r>
        <w:t xml:space="preserve">With profound enthusiasm, I submit my application for the Journalism Internship position at your esteemed news organization in Dhaka, Bangladesh. As a final-year undergraduate student pursuing a Bachelor of Arts in Journalism and Mass Communication at the University of Dhaka, I have meticulously prepared myself to contribute meaningfully to your editorial team while immersing myself in the dynamic media landscape of Bangladesh Dhaka. This</w:t>
      </w:r>
      <w:r>
        <w:t xml:space="preserve"> </w:t>
      </w:r>
      <w:r>
        <w:rPr>
          <w:bCs/>
          <w:b/>
        </w:rPr>
        <w:t xml:space="preserve">Internship Application Letter</w:t>
      </w:r>
      <w:r>
        <w:t xml:space="preserve"> </w:t>
      </w:r>
      <w:r>
        <w:t xml:space="preserve">serves as my formal expression of commitment to becoming a future journalist who upholds ethical standards while amplifying voices from every corner of our nation.</w:t>
      </w:r>
    </w:p>
    <w:p>
      <w:pPr>
        <w:pStyle w:val="BodyText"/>
      </w:pPr>
      <w:r>
        <w:t xml:space="preserve">My academic journey at the University of Dhaka has equipped me with rigorous theoretical foundations and practical skills essential for modern journalism. I have completed specialized coursework in investigative reporting, multimedia storytelling, data journalism, and Bangladeshi media law – all contextualized within our nation’s socio-political framework. Under Professor Dr. A.R. Khan’s mentorship during my "Urban Journalism" seminar, I conducted field research on Dhaka’s informal economies for a campus publication, interviewing street vendors in Mohammadpur and garment workers in Ashulia. This experience revealed journalism’s power to humanize complex issues – a lesson that solidified my resolve to pursue</w:t>
      </w:r>
      <w:r>
        <w:t xml:space="preserve"> </w:t>
      </w:r>
      <w:r>
        <w:rPr>
          <w:bCs/>
          <w:b/>
        </w:rPr>
        <w:t xml:space="preserve">Journalist</w:t>
      </w:r>
      <w:r>
        <w:t xml:space="preserve"> </w:t>
      </w:r>
      <w:r>
        <w:t xml:space="preserve">as a vocation rather than merely a profession. My internship at the Dhaka Bureau of "The Daily Star" last summer further honed my ability to balance speed with accuracy in news production, where I assisted in covering parliamentary sessions and environmental protests across Bangladesh Dhaka.</w:t>
      </w:r>
    </w:p>
    <w:p>
      <w:pPr>
        <w:pStyle w:val="BodyText"/>
      </w:pPr>
      <w:r>
        <w:t xml:space="preserve">What particularly compels me to apply for this opportunity is your organization’s unwavering commitment to truth-seeking in Bangladesh. In a media environment often pressured by political currents, I admire how your newsroom champions independent reporting on issues like climate resilience in the Buriganga River basin and gender equity in Dhaka’s tech startups – matters directly impacting millions of citizens. The recent series "Dhaka Unbound: Streets That Speak" exemplifies this ethos; it was this very piece that inspired me to volunteer with the Bangladesh Press Club’s youth journalism initiative last semester. I am eager to learn from your team’s systematic approach to verifying information in Bangladesh Dhaka, where misinformation spreads as rapidly as the monsoon rains. My proficiency in Bengali (native) and English (fluent), coupled with basic Urdu and Hindi, enables me to engage with diverse communities across our capital city – a critical skill for ethical journalism that bridges cultural divides.</w:t>
      </w:r>
    </w:p>
    <w:p>
      <w:pPr>
        <w:pStyle w:val="BodyText"/>
      </w:pPr>
      <w:r>
        <w:t xml:space="preserve">Beyond technical skills, I bring tangible assets rooted in Dhaka’s grassroots realities. As lead organizer for the "Student Voices Project" at my university, I coordinated 15 peers to document youth perspectives on climate migration in Chittagong Hill Tracts and Dhaka slums – resulting in a documentary screened at the National Press Club. This project taught me that journalism is not about 'reporting on' communities but 'reporting with' them, a philosophy aligned with your organization’s community-centered reporting model. Additionally, my volunteer work at "Nagorik" (an NGO advocating for press freedom) exposed me to Bangladesh Dhaka’s legal challenges for journalists – from navigating the Digital Security Act to protecting sources during election coverage. These experiences have instilled in me a deep respect for journalistic ethics that I would bring daily to your newsroom.</w:t>
      </w:r>
    </w:p>
    <w:p>
      <w:pPr>
        <w:pStyle w:val="BodyText"/>
      </w:pPr>
      <w:r>
        <w:t xml:space="preserve">I recognize that journalism in Bangladesh Dhaka demands more than writing skills; it requires emotional resilience and cultural intelligence. During the 2023 floods, I documented displacement narratives for "Dhaka Tribune"’s student edition, navigating flooded streets to reach affected families in Mirpur. This experience taught me that a journalist’s greatest responsibility is not merely recording events but ensuring marginalized voices are heard in national discourse – a principle central to your organization’s mission. My portfolio includes 27 published pieces across campus publications and digital platforms like "The Business Standard," featuring stories on Dhaka’s rising air pollution crisis and the plight of domestic workers in Gulshan. Each story was crafted with meticulous fact-checking, adhering to Bangladesh’s Press Council guidelines – a standard I would honor without compromise during my internship.</w:t>
      </w:r>
    </w:p>
    <w:p>
      <w:pPr>
        <w:pStyle w:val="BodyText"/>
      </w:pPr>
      <w:r>
        <w:t xml:space="preserve">Why this internship now? As an aspiring journalist entering a pivotal era for Bangladesh Dhaka, I seek to learn from your seasoned team at the very epicenter of our nation’s news-making. Your organization’s recent award-winning coverage of the Padma Bridge inauguration – which contextualized infrastructure development within local livelihoods – demonstrates the nuanced reporting I aspire to achieve. I am prepared to work tirelessly: from 6 AM fieldwork on Dhaka’s bustling markets to late-night editing sessions, I offer unwavering dedication. My fluency in Adobe Premiere Pro and Canva allows me to contribute immediately to multimedia projects, while my familiarity with Bangladesh Dhaka’s geography ensures efficient location scouting across all districts.</w:t>
      </w:r>
    </w:p>
    <w:p>
      <w:pPr>
        <w:pStyle w:val="BodyText"/>
      </w:pPr>
      <w:r>
        <w:t xml:space="preserve">I understand that journalism is not just a job but a public trust. In Bangladesh, where media freedom faces evolving challenges, I am committed to building credibility through rigorous verification and empathetic storytelling. Your organization has long been a beacon for ethical journalism in our nation – and it is with humility that I request the opportunity to learn from your legacy while contributing fresh perspectives as part of your team in Dhaka. The chance to grow under your mentorship would be transformative for my development as a journalist dedicated to Bangladesh’s truth.</w:t>
      </w:r>
    </w:p>
    <w:p>
      <w:pPr>
        <w:pStyle w:val="BodyText"/>
      </w:pPr>
      <w:r>
        <w:t xml:space="preserve">Thank you for considering this Internship Application Letter and my application. I have attached my CV, portfolio samples, and academic transcripts for your review. I welcome the opportunity to discuss how my skills align with your newsroom’s needs at your earliest convenience. Please contact me at +880 17XXXXXXXX or yourname@example.com.</w:t>
      </w:r>
    </w:p>
    <w:p>
      <w:pPr>
        <w:pStyle w:val="BodyText"/>
      </w:pPr>
      <w:r>
        <w:t xml:space="preserve">Sincerely,</w:t>
      </w:r>
      <w:r>
        <w:br/>
      </w:r>
      <w:r>
        <w:t xml:space="preserve">Your Name</w:t>
      </w:r>
      <w:r>
        <w:br/>
      </w:r>
      <w:r>
        <w:t xml:space="preserve">Department of Journalism, University of Dhaka</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ournalist Position in Bangladesh Dhaka</dc:title>
  <dc:creator/>
  <dc:language>en</dc:language>
  <cp:keywords/>
  <dcterms:created xsi:type="dcterms:W3CDTF">2026-07-21T09:50:37Z</dcterms:created>
  <dcterms:modified xsi:type="dcterms:W3CDTF">2026-07-21T09:50:37Z</dcterms:modified>
</cp:coreProperties>
</file>

<file path=docProps/custom.xml><?xml version="1.0" encoding="utf-8"?>
<Properties xmlns="http://schemas.openxmlformats.org/officeDocument/2006/custom-properties" xmlns:vt="http://schemas.openxmlformats.org/officeDocument/2006/docPropsVTypes"/>
</file>